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da22205ca270af853e506c640d4667358286056"/>
    <w:p>
      <w:pPr>
        <w:pStyle w:val="Heading1"/>
      </w:pPr>
      <w:r>
        <w:t xml:space="preserve">Cover Letter for Photographer Position in Ivory Coast Abidjan</w:t>
      </w:r>
    </w:p>
    <w:p>
      <w:pPr>
        <w:pStyle w:val="FirstParagraph"/>
      </w:pPr>
      <w:r>
        <w:t xml:space="preserve">Dear [Hiring Manager's Name],</w:t>
      </w:r>
    </w:p>
    <w:p>
      <w:pPr>
        <w:pStyle w:val="BodyText"/>
      </w:pPr>
      <w:r>
        <w:t xml:space="preserve">I am writing to express my sincere interest in the Photographer position at your esteemed organization in Ivory Coast Abidjan. As a passionate and professional photographer with a deep appreciation for capturing moments that transcend time, I am eager to contribute my skills and creativity to your team. With years of experience in both commercial and editorial photography, I have developed a unique ability to blend technical precision with artistic vision, ensuring every image tells a compelling story. My dedication to excellence, combined with my familiarity with the vibrant cultural and social landscapes of Ivory Coast Abidjan, makes me an ideal candidate for this role.</w:t>
      </w:r>
    </w:p>
    <w:p>
      <w:pPr>
        <w:pStyle w:val="BodyText"/>
      </w:pPr>
      <w:r>
        <w:t xml:space="preserve">As a Photographer in Ivory Coast Abidjan, I have always been driven by the desire to document the essence of life in this dynamic region. From bustling markets in Cocody to serene beaches along the Atlantic coast, each location offers a distinct narrative waiting to be captured. My portfolio includes work that highlights local traditions, urban development, and natural beauty—elements that are integral to Ivory Coast Abidjan’s identity. I believe that photography is not just about capturing images but about preserving memories and celebrating the soul of a place. This philosophy aligns perfectly with your organization’s mission to showcase the rich tapestry of life in Abidjan through visual storytelling.</w:t>
      </w:r>
    </w:p>
    <w:p>
      <w:pPr>
        <w:pStyle w:val="BodyText"/>
      </w:pPr>
      <w:r>
        <w:t xml:space="preserve">My journey as a Photographer began with an insatiable curiosity for light, composition, and human emotion. Over the years, I have honed my craft through rigorous training and hands-on experience. Whether it is capturing the intricate details of traditional ceremonies or the fleeting expressions of everyday life, I approach each project with meticulous attention to detail and a deep respect for my subjects. My technical expertise includes proficiency in advanced camera systems, post-processing software like Adobe Lightroom and Photoshop, and a strong understanding of lighting techniques that adapt to both indoor and outdoor environments. These skills enable me to deliver high-quality images that meet the highest industry standards.</w:t>
      </w:r>
    </w:p>
    <w:p>
      <w:pPr>
        <w:pStyle w:val="BodyText"/>
      </w:pPr>
      <w:r>
        <w:t xml:space="preserve">In Ivory Coast Abidjan, the demand for skilled photographers is ever-growing, driven by the region’s rapid development and cultural significance. As a Photographer in this area, I have had the opportunity to collaborate with local businesses, media outlets, and cultural institutions. These experiences have not only sharpened my professional abilities but also deepened my understanding of the community’s needs and aspirations. For instance, I recently worked on a project documenting the transformation of Abidjan’s urban skyline for a local publication, which required me to balance technical precision with creative storytelling. The positive feedback from this project reinforced my belief that photography can be a powerful tool for education, inspiration, and cultural preservation.</w:t>
      </w:r>
    </w:p>
    <w:p>
      <w:pPr>
        <w:pStyle w:val="BodyText"/>
      </w:pPr>
      <w:r>
        <w:t xml:space="preserve">One of the aspects I value most about working as a Photographer in Ivory Coast Abidjan is the opportunity to engage with its diverse population. The region’s multicultural heritage—encompassing indigenous traditions, French colonial influences, and modern global trends—offers endless inspiration for visual narratives. Whether it is photographing local festivals, street art, or the daily routines of residents, I strive to create images that reflect the authenticity and vibrancy of Abidjan. This commitment to cultural sensitivity is something I bring to every project, ensuring that my work resonates with both local and international audiences.</w:t>
      </w:r>
    </w:p>
    <w:p>
      <w:pPr>
        <w:pStyle w:val="BodyText"/>
      </w:pPr>
      <w:r>
        <w:t xml:space="preserve">Moreover, my experience in Ivory Coast Abidjan has taught me the importance of adaptability and resilience. The region’s unique challenges—such as fluctuating weather conditions and evolving technological landscapes—require a Photographer to be both resourceful and innovative. I have successfully navigated these complexities by staying updated on the latest trends in photography and investing in high-quality equipment that performs reliably under varying conditions. This proactive approach has allowed me to consistently deliver exceptional results, even in the most demanding environments.</w:t>
      </w:r>
    </w:p>
    <w:p>
      <w:pPr>
        <w:pStyle w:val="BodyText"/>
      </w:pPr>
      <w:r>
        <w:t xml:space="preserve">I am particularly drawn to your organization’s reputation for excellence and its commitment to fostering artistic talent. As a Photographer, I am eager to contribute my creative vision and technical expertise to projects that align with your goals. Whether it is supporting local events, creating promotional content, or documenting the region’s cultural heritage, I am confident that my skills will add value to your team. Furthermore, I am excited about the opportunity to collaborate with professionals who share a passion for visual storytelling and a dedication to preserving the beauty of Ivory Coast Abidjan.</w:t>
      </w:r>
    </w:p>
    <w:p>
      <w:pPr>
        <w:pStyle w:val="BodyText"/>
      </w:pPr>
      <w:r>
        <w:t xml:space="preserve">My portfolio is a testament to my dedication as a Photographer in Ivory Coast Abidjan. It includes a diverse range of work, from portraits and landscapes to documentary-style photography that highlights the stories of individuals and communities. I have also been recognized for my contributions to local exhibitions and publications, which further underscores my commitment to the field. I am eager to bring this same level of passion and professionalism to your organization.</w:t>
      </w:r>
    </w:p>
    <w:p>
      <w:pPr>
        <w:pStyle w:val="BodyText"/>
      </w:pPr>
      <w:r>
        <w:t xml:space="preserve">In conclusion, I am enthusiastic about the possibility of joining your team as a Photographer in Ivory Coast Abidjan. My unique blend of technical expertise, cultural insight, and artistic vision makes me well-suited for this role. I am confident that my contributions will not only meet but exceed your expectations. Thank you for considering my application. I look forward to the opportunity to discuss how I can contribute to your organization’s success.</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Ivory Coast Abidjan</dc:title>
  <dc:creator/>
  <cp:keywords/>
  <dcterms:created xsi:type="dcterms:W3CDTF">2026-07-24T03:38:39Z</dcterms:created>
  <dcterms:modified xsi:type="dcterms:W3CDTF">2026-07-24T03:38:39Z</dcterms:modified>
</cp:coreProperties>
</file>

<file path=docProps/custom.xml><?xml version="1.0" encoding="utf-8"?>
<Properties xmlns="http://schemas.openxmlformats.org/officeDocument/2006/custom-properties" xmlns:vt="http://schemas.openxmlformats.org/officeDocument/2006/docPropsVTypes"/>
</file>